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00DE" w:rsidRDefault="000C33F7">
      <w:r>
        <w:rPr>
          <w:noProof/>
          <w:lang w:eastAsia="en-ZA" w:bidi="he-IL"/>
        </w:rPr>
        <w:drawing>
          <wp:inline distT="0" distB="0" distL="0" distR="0">
            <wp:extent cx="5731510" cy="873065"/>
            <wp:effectExtent l="0" t="0" r="2540" b="3810"/>
            <wp:docPr id="1" name="Picture 1" descr="C:\Users\Louis\Documents\BC WEBSITE NEW\Basic_Concepts_Logo_RGB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ouis\Documents\BC WEBSITE NEW\Basic_Concepts_Logo_RGB NEW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7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33F7" w:rsidRDefault="000C33F7"/>
    <w:p w:rsidR="000C33F7" w:rsidRDefault="000C33F7"/>
    <w:p w:rsidR="000C33F7" w:rsidRDefault="000C33F7" w:rsidP="00623AAB">
      <w:pPr>
        <w:jc w:val="center"/>
        <w:rPr>
          <w:b/>
          <w:sz w:val="28"/>
        </w:rPr>
      </w:pPr>
      <w:r w:rsidRPr="000C33F7">
        <w:rPr>
          <w:b/>
          <w:sz w:val="28"/>
        </w:rPr>
        <w:t xml:space="preserve">PROGRAMME </w:t>
      </w:r>
      <w:r>
        <w:rPr>
          <w:b/>
          <w:sz w:val="28"/>
        </w:rPr>
        <w:t xml:space="preserve">FOR </w:t>
      </w:r>
      <w:r w:rsidRPr="000C33F7">
        <w:rPr>
          <w:b/>
          <w:sz w:val="28"/>
        </w:rPr>
        <w:t xml:space="preserve">STANFORD INTERN </w:t>
      </w:r>
    </w:p>
    <w:p w:rsidR="00623AAB" w:rsidRPr="000C33F7" w:rsidRDefault="00623AAB" w:rsidP="00F350D0">
      <w:pPr>
        <w:jc w:val="center"/>
        <w:rPr>
          <w:b/>
          <w:sz w:val="28"/>
        </w:rPr>
      </w:pPr>
      <w:r>
        <w:rPr>
          <w:b/>
          <w:sz w:val="28"/>
        </w:rPr>
        <w:t>8 July - 28 August 2019</w:t>
      </w:r>
    </w:p>
    <w:tbl>
      <w:tblPr>
        <w:tblW w:w="9680" w:type="dxa"/>
        <w:tblInd w:w="93" w:type="dxa"/>
        <w:tblLook w:val="04A0" w:firstRow="1" w:lastRow="0" w:firstColumn="1" w:lastColumn="0" w:noHBand="0" w:noVBand="1"/>
      </w:tblPr>
      <w:tblGrid>
        <w:gridCol w:w="1291"/>
        <w:gridCol w:w="3529"/>
        <w:gridCol w:w="4860"/>
      </w:tblGrid>
      <w:tr w:rsidR="000C33F7" w:rsidRPr="000C33F7" w:rsidTr="000C33F7">
        <w:trPr>
          <w:trHeight w:val="300"/>
        </w:trPr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3F7" w:rsidRPr="000C33F7" w:rsidRDefault="000C33F7" w:rsidP="000C33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</w:p>
        </w:tc>
        <w:tc>
          <w:tcPr>
            <w:tcW w:w="3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3F7" w:rsidRPr="000C33F7" w:rsidRDefault="000C33F7" w:rsidP="000C33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3F7" w:rsidRPr="00623AAB" w:rsidRDefault="000C33F7" w:rsidP="000C33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ZA"/>
              </w:rPr>
            </w:pPr>
          </w:p>
        </w:tc>
      </w:tr>
      <w:tr w:rsidR="000C33F7" w:rsidRPr="000C33F7" w:rsidTr="000C33F7">
        <w:trPr>
          <w:trHeight w:val="315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C33F7" w:rsidRPr="000C33F7" w:rsidRDefault="000C33F7" w:rsidP="000C33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0C33F7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ZA"/>
              </w:rPr>
              <w:t>WEEK</w:t>
            </w:r>
          </w:p>
        </w:tc>
        <w:tc>
          <w:tcPr>
            <w:tcW w:w="35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C33F7" w:rsidRPr="000C33F7" w:rsidRDefault="000C33F7" w:rsidP="000C33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0C33F7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ZA"/>
              </w:rPr>
              <w:t>DATES</w:t>
            </w:r>
          </w:p>
        </w:tc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C33F7" w:rsidRPr="00623AAB" w:rsidRDefault="00595769" w:rsidP="000C33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623AA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ZA"/>
              </w:rPr>
              <w:t>ACTIVITIES</w:t>
            </w:r>
          </w:p>
        </w:tc>
      </w:tr>
      <w:tr w:rsidR="000C33F7" w:rsidRPr="000C33F7" w:rsidTr="000C33F7">
        <w:trPr>
          <w:trHeight w:val="315"/>
        </w:trPr>
        <w:tc>
          <w:tcPr>
            <w:tcW w:w="1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0C33F7" w:rsidRDefault="000C33F7" w:rsidP="000C33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</w:pPr>
            <w:r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Week 1 </w:t>
            </w:r>
          </w:p>
        </w:tc>
        <w:tc>
          <w:tcPr>
            <w:tcW w:w="3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0C33F7" w:rsidRDefault="00126EA4" w:rsidP="00623AA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0</w:t>
            </w:r>
            <w:r w:rsidR="00623AAB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8</w:t>
            </w:r>
            <w:r w:rsidR="000C33F7"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</w:t>
            </w:r>
            <w:r w:rsidR="000C33F7"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+ </w:t>
            </w:r>
            <w:r w:rsidR="00623AAB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9</w:t>
            </w:r>
            <w:r w:rsidR="000C33F7"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</w:t>
            </w:r>
            <w:r w:rsidR="00255E5C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+ 10 </w:t>
            </w:r>
            <w:r w:rsidR="00623AAB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July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623AAB" w:rsidRDefault="000C33F7" w:rsidP="00255E5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  <w:lang w:eastAsia="en-ZA"/>
              </w:rPr>
            </w:pPr>
            <w:r w:rsidRPr="00623AAB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  <w:lang w:eastAsia="en-ZA"/>
              </w:rPr>
              <w:t>Orientation with Basic Concepts Unlimited</w:t>
            </w:r>
            <w:r w:rsidR="00A31E20" w:rsidRPr="00623AAB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  <w:lang w:eastAsia="en-ZA"/>
              </w:rPr>
              <w:t xml:space="preserve"> </w:t>
            </w:r>
            <w:r w:rsidR="00F350D0" w:rsidRPr="00623AAB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  <w:lang w:eastAsia="en-ZA"/>
              </w:rPr>
              <w:t>+ School</w:t>
            </w:r>
          </w:p>
        </w:tc>
      </w:tr>
      <w:tr w:rsidR="000C33F7" w:rsidRPr="000C33F7" w:rsidTr="000C33F7">
        <w:trPr>
          <w:trHeight w:val="315"/>
        </w:trPr>
        <w:tc>
          <w:tcPr>
            <w:tcW w:w="1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0C33F7" w:rsidRDefault="000C33F7" w:rsidP="000C33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</w:pPr>
            <w:r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Week 2  </w:t>
            </w:r>
          </w:p>
        </w:tc>
        <w:tc>
          <w:tcPr>
            <w:tcW w:w="3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0C33F7" w:rsidRDefault="00255E5C" w:rsidP="00255E5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15</w:t>
            </w:r>
            <w:r w:rsidR="000C33F7"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 + 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16</w:t>
            </w:r>
            <w:r w:rsidR="006956BD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 </w:t>
            </w:r>
            <w:r w:rsidR="00A31E20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+ *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17</w:t>
            </w:r>
            <w:r w:rsidR="000C33F7"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J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uly</w:t>
            </w:r>
            <w:r w:rsidR="000C33F7"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623AAB" w:rsidRDefault="00FD3024" w:rsidP="000C33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  <w:lang w:eastAsia="en-ZA"/>
              </w:rPr>
            </w:pPr>
            <w:r w:rsidRPr="00623AAB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  <w:lang w:eastAsia="en-ZA"/>
              </w:rPr>
              <w:t xml:space="preserve">First week </w:t>
            </w:r>
            <w:r w:rsidR="000C33F7" w:rsidRPr="00623AAB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  <w:lang w:eastAsia="en-ZA"/>
              </w:rPr>
              <w:t>of intervention</w:t>
            </w:r>
          </w:p>
        </w:tc>
      </w:tr>
      <w:tr w:rsidR="000C33F7" w:rsidRPr="000C33F7" w:rsidTr="000C33F7">
        <w:trPr>
          <w:trHeight w:val="315"/>
        </w:trPr>
        <w:tc>
          <w:tcPr>
            <w:tcW w:w="1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0C33F7" w:rsidRDefault="000C33F7" w:rsidP="000C33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</w:pPr>
            <w:r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Week 3 </w:t>
            </w:r>
          </w:p>
        </w:tc>
        <w:tc>
          <w:tcPr>
            <w:tcW w:w="3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0C33F7" w:rsidRDefault="00255E5C" w:rsidP="00255E5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22</w:t>
            </w:r>
            <w:r w:rsidR="006956BD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 </w:t>
            </w:r>
            <w:r w:rsidR="00A31E20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+ 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23</w:t>
            </w:r>
            <w:r w:rsidR="000C33F7"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</w:t>
            </w:r>
            <w:r w:rsidR="006956BD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 </w:t>
            </w:r>
            <w:r w:rsidR="000C33F7"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+ </w:t>
            </w:r>
            <w:r w:rsidR="00A31E20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**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24 July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623AAB" w:rsidRDefault="000C33F7" w:rsidP="000C33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  <w:lang w:eastAsia="en-ZA"/>
              </w:rPr>
            </w:pPr>
            <w:r w:rsidRPr="00623AAB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  <w:lang w:eastAsia="en-ZA"/>
              </w:rPr>
              <w:t>Intervention</w:t>
            </w:r>
          </w:p>
        </w:tc>
      </w:tr>
      <w:tr w:rsidR="000C33F7" w:rsidRPr="000C33F7" w:rsidTr="000C33F7">
        <w:trPr>
          <w:trHeight w:val="315"/>
        </w:trPr>
        <w:tc>
          <w:tcPr>
            <w:tcW w:w="1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0C33F7" w:rsidRDefault="000C33F7" w:rsidP="000C33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</w:pPr>
            <w:r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Week 4 </w:t>
            </w:r>
          </w:p>
        </w:tc>
        <w:tc>
          <w:tcPr>
            <w:tcW w:w="3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0C33F7" w:rsidRDefault="00255E5C" w:rsidP="00255E5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29</w:t>
            </w:r>
            <w:r w:rsidR="006956BD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 </w:t>
            </w:r>
            <w:r w:rsidR="00A31E20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+ </w:t>
            </w:r>
            <w:r w:rsidR="006956BD" w:rsidRPr="006956BD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  <w:lang w:eastAsia="en-ZA"/>
              </w:rPr>
              <w:t>#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30</w:t>
            </w:r>
            <w:r w:rsidR="000C33F7"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+ </w:t>
            </w:r>
            <w:r w:rsidR="00A31E20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*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31 July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623AAB" w:rsidRDefault="000C33F7" w:rsidP="000C33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  <w:lang w:eastAsia="en-ZA"/>
              </w:rPr>
            </w:pPr>
            <w:r w:rsidRPr="00623AAB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  <w:lang w:eastAsia="en-ZA"/>
              </w:rPr>
              <w:t>Intervention</w:t>
            </w:r>
          </w:p>
        </w:tc>
      </w:tr>
      <w:tr w:rsidR="000C33F7" w:rsidRPr="000C33F7" w:rsidTr="000C33F7">
        <w:trPr>
          <w:trHeight w:val="315"/>
        </w:trPr>
        <w:tc>
          <w:tcPr>
            <w:tcW w:w="1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0C33F7" w:rsidRDefault="000C33F7" w:rsidP="000C33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</w:pPr>
            <w:r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Week 5 </w:t>
            </w:r>
          </w:p>
        </w:tc>
        <w:tc>
          <w:tcPr>
            <w:tcW w:w="3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0C33F7" w:rsidRDefault="00255E5C" w:rsidP="00255E5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05</w:t>
            </w:r>
            <w:r w:rsidR="006956BD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 </w:t>
            </w:r>
            <w:r w:rsidR="00A31E20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+ 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06</w:t>
            </w:r>
            <w:r w:rsidR="000C33F7"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</w:t>
            </w:r>
            <w:r w:rsidR="006956BD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 </w:t>
            </w:r>
            <w:r w:rsidR="000C33F7"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+ </w:t>
            </w:r>
            <w:r w:rsidR="00126EA4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*</w:t>
            </w:r>
            <w:bookmarkStart w:id="0" w:name="_GoBack"/>
            <w:bookmarkEnd w:id="0"/>
            <w:r w:rsidR="000C33F7"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7 August 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623AAB" w:rsidRDefault="000C33F7" w:rsidP="000C33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  <w:lang w:eastAsia="en-ZA"/>
              </w:rPr>
            </w:pPr>
            <w:r w:rsidRPr="00623AAB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  <w:lang w:eastAsia="en-ZA"/>
              </w:rPr>
              <w:t>Intervention</w:t>
            </w:r>
          </w:p>
        </w:tc>
      </w:tr>
      <w:tr w:rsidR="000C33F7" w:rsidRPr="000C33F7" w:rsidTr="000C33F7">
        <w:trPr>
          <w:trHeight w:val="315"/>
        </w:trPr>
        <w:tc>
          <w:tcPr>
            <w:tcW w:w="1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0C33F7" w:rsidRDefault="000C33F7" w:rsidP="000C33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</w:pPr>
            <w:r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Week 6 </w:t>
            </w:r>
          </w:p>
        </w:tc>
        <w:tc>
          <w:tcPr>
            <w:tcW w:w="3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0C33F7" w:rsidRDefault="00255E5C" w:rsidP="00255E5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12 </w:t>
            </w:r>
            <w:r w:rsidR="006956BD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</w:t>
            </w:r>
            <w:r w:rsidR="00A31E20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+ 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13</w:t>
            </w:r>
            <w:r w:rsidR="000C33F7"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</w:t>
            </w:r>
            <w:r w:rsidR="006956BD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 </w:t>
            </w:r>
            <w:r w:rsidR="000C33F7"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+ </w:t>
            </w:r>
            <w:r w:rsidR="00A31E20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*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14 August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623AAB" w:rsidRDefault="000C33F7" w:rsidP="000C33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  <w:lang w:eastAsia="en-ZA"/>
              </w:rPr>
            </w:pPr>
            <w:r w:rsidRPr="00623AAB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  <w:lang w:eastAsia="en-ZA"/>
              </w:rPr>
              <w:t>Intervention</w:t>
            </w:r>
          </w:p>
        </w:tc>
      </w:tr>
      <w:tr w:rsidR="000C33F7" w:rsidRPr="000C33F7" w:rsidTr="000C33F7">
        <w:trPr>
          <w:trHeight w:val="315"/>
        </w:trPr>
        <w:tc>
          <w:tcPr>
            <w:tcW w:w="1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0C33F7" w:rsidRDefault="000C33F7" w:rsidP="000C33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</w:pPr>
            <w:r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Week 7 </w:t>
            </w:r>
          </w:p>
        </w:tc>
        <w:tc>
          <w:tcPr>
            <w:tcW w:w="3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0C33F7" w:rsidRDefault="00255E5C" w:rsidP="006956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19</w:t>
            </w:r>
            <w:r w:rsidR="006956BD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</w:t>
            </w:r>
            <w:r w:rsidR="00A31E20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+ </w:t>
            </w:r>
            <w:r w:rsidR="006956BD" w:rsidRPr="006956BD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  <w:lang w:eastAsia="en-ZA"/>
              </w:rPr>
              <w:t>#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20</w:t>
            </w:r>
            <w:r w:rsidR="000C33F7"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+ </w:t>
            </w:r>
            <w:r w:rsidR="006956BD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*</w:t>
            </w:r>
            <w:r w:rsidR="00A31E20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*</w:t>
            </w:r>
            <w:r w:rsidR="006956BD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21</w:t>
            </w:r>
            <w:r w:rsidR="000C33F7"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March 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623AAB" w:rsidRDefault="000C33F7" w:rsidP="000C33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  <w:lang w:eastAsia="en-ZA"/>
              </w:rPr>
            </w:pPr>
            <w:r w:rsidRPr="00623AAB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  <w:lang w:eastAsia="en-ZA"/>
              </w:rPr>
              <w:t>Last week of intervention</w:t>
            </w:r>
          </w:p>
        </w:tc>
      </w:tr>
      <w:tr w:rsidR="000C33F7" w:rsidRPr="000C33F7" w:rsidTr="000C33F7">
        <w:trPr>
          <w:trHeight w:val="315"/>
        </w:trPr>
        <w:tc>
          <w:tcPr>
            <w:tcW w:w="1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0C33F7" w:rsidRDefault="000C33F7" w:rsidP="000C33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</w:pPr>
            <w:r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Week 8  </w:t>
            </w:r>
          </w:p>
        </w:tc>
        <w:tc>
          <w:tcPr>
            <w:tcW w:w="3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0C33F7" w:rsidRDefault="006956BD" w:rsidP="006956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26  </w:t>
            </w:r>
            <w:r w:rsidR="00A31E20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+ 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27</w:t>
            </w:r>
            <w:r w:rsidR="000C33F7"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 </w:t>
            </w:r>
            <w:r w:rsidR="000C33F7"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+ </w:t>
            </w:r>
            <w:r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>28</w:t>
            </w:r>
            <w:r w:rsidR="000C33F7" w:rsidRPr="000C33F7">
              <w:rPr>
                <w:rFonts w:ascii="Calibri" w:eastAsia="Times New Roman" w:hAnsi="Calibri" w:cs="Times New Roman"/>
                <w:color w:val="000000"/>
                <w:sz w:val="28"/>
                <w:szCs w:val="24"/>
                <w:lang w:eastAsia="en-ZA"/>
              </w:rPr>
              <w:t xml:space="preserve"> March 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C33F7" w:rsidRPr="00623AAB" w:rsidRDefault="000C33F7" w:rsidP="000C33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  <w:lang w:eastAsia="en-ZA"/>
              </w:rPr>
            </w:pPr>
            <w:r w:rsidRPr="00623AAB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  <w:lang w:eastAsia="en-ZA"/>
              </w:rPr>
              <w:t>Closure and final presentation</w:t>
            </w:r>
          </w:p>
        </w:tc>
      </w:tr>
      <w:tr w:rsidR="000C33F7" w:rsidRPr="000C33F7" w:rsidTr="000C33F7">
        <w:trPr>
          <w:trHeight w:val="300"/>
        </w:trPr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3F7" w:rsidRPr="00A31E20" w:rsidRDefault="000C33F7" w:rsidP="00A31E20">
            <w:pPr>
              <w:pStyle w:val="ListParagraph"/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</w:p>
        </w:tc>
        <w:tc>
          <w:tcPr>
            <w:tcW w:w="3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3F7" w:rsidRPr="000C33F7" w:rsidRDefault="000C33F7" w:rsidP="000C33F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C33F7" w:rsidRPr="00623AAB" w:rsidRDefault="000C33F7" w:rsidP="000C33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ZA"/>
              </w:rPr>
            </w:pPr>
          </w:p>
        </w:tc>
      </w:tr>
      <w:tr w:rsidR="000C33F7" w:rsidRPr="000C33F7" w:rsidTr="000C33F7">
        <w:trPr>
          <w:trHeight w:val="315"/>
        </w:trPr>
        <w:tc>
          <w:tcPr>
            <w:tcW w:w="96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1E20" w:rsidRPr="00623AAB" w:rsidRDefault="00A31E20" w:rsidP="000C33F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623AA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ZA"/>
              </w:rPr>
              <w:t>Note:</w:t>
            </w:r>
          </w:p>
          <w:p w:rsidR="00A31E20" w:rsidRPr="00623AAB" w:rsidRDefault="00A31E20" w:rsidP="006956BD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623AA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ZA"/>
              </w:rPr>
              <w:t>Supervision</w:t>
            </w:r>
            <w:r w:rsidR="006956BD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ZA"/>
              </w:rPr>
              <w:t>:</w:t>
            </w:r>
            <w:r w:rsidRPr="00623AA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ZA"/>
              </w:rPr>
              <w:t xml:space="preserve"> *</w:t>
            </w:r>
          </w:p>
          <w:p w:rsidR="00A31E20" w:rsidRPr="00623AAB" w:rsidRDefault="00A31E20" w:rsidP="006956BD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 w:rsidRPr="00623AA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ZA"/>
              </w:rPr>
              <w:t>Electronic Supervision</w:t>
            </w:r>
            <w:r w:rsidR="006956BD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ZA"/>
              </w:rPr>
              <w:t xml:space="preserve">: </w:t>
            </w:r>
            <w:r w:rsidRPr="00623AA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ZA"/>
              </w:rPr>
              <w:t xml:space="preserve"> ** </w:t>
            </w:r>
          </w:p>
          <w:p w:rsidR="000C33F7" w:rsidRPr="00623AAB" w:rsidRDefault="006956BD" w:rsidP="006956BD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ZA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ZA"/>
              </w:rPr>
              <w:t>Cluster Meetings with Learning Support Teachers:  #</w:t>
            </w:r>
          </w:p>
        </w:tc>
      </w:tr>
    </w:tbl>
    <w:p w:rsidR="000C33F7" w:rsidRDefault="000C33F7"/>
    <w:sectPr w:rsidR="000C33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4264B2"/>
    <w:multiLevelType w:val="hybridMultilevel"/>
    <w:tmpl w:val="90FA647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F40806"/>
    <w:multiLevelType w:val="hybridMultilevel"/>
    <w:tmpl w:val="7428A94A"/>
    <w:lvl w:ilvl="0" w:tplc="1C090001">
      <w:start w:val="2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0F0FE0"/>
    <w:multiLevelType w:val="hybridMultilevel"/>
    <w:tmpl w:val="CA3C118C"/>
    <w:lvl w:ilvl="0" w:tplc="1C090001">
      <w:start w:val="2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FB7C79"/>
    <w:multiLevelType w:val="hybridMultilevel"/>
    <w:tmpl w:val="84F2A9F2"/>
    <w:lvl w:ilvl="0" w:tplc="78BAD9A8">
      <w:start w:val="26"/>
      <w:numFmt w:val="bullet"/>
      <w:lvlText w:val=""/>
      <w:lvlJc w:val="left"/>
      <w:pPr>
        <w:ind w:left="1185" w:hanging="360"/>
      </w:pPr>
      <w:rPr>
        <w:rFonts w:ascii="Symbol" w:eastAsia="Times New Roman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4">
    <w:nsid w:val="35937C8B"/>
    <w:multiLevelType w:val="hybridMultilevel"/>
    <w:tmpl w:val="503468C4"/>
    <w:lvl w:ilvl="0" w:tplc="1C090001">
      <w:start w:val="2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MbAwsLA0tzA3sTBR0lEKTi0uzszPAykwrAUAH8ROuCwAAAA="/>
  </w:docVars>
  <w:rsids>
    <w:rsidRoot w:val="000C33F7"/>
    <w:rsid w:val="000C33F7"/>
    <w:rsid w:val="00126EA4"/>
    <w:rsid w:val="00255E5C"/>
    <w:rsid w:val="00361C3B"/>
    <w:rsid w:val="00390F4A"/>
    <w:rsid w:val="00525FF0"/>
    <w:rsid w:val="00595769"/>
    <w:rsid w:val="00623AAB"/>
    <w:rsid w:val="006956BD"/>
    <w:rsid w:val="00A31E20"/>
    <w:rsid w:val="00B57BF2"/>
    <w:rsid w:val="00C47205"/>
    <w:rsid w:val="00E800DE"/>
    <w:rsid w:val="00F350D0"/>
    <w:rsid w:val="00FD3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7B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57B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57BF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C33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3F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7B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57B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57BF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C33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3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05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</dc:creator>
  <cp:lastModifiedBy>Louis</cp:lastModifiedBy>
  <cp:revision>5</cp:revision>
  <cp:lastPrinted>2019-01-21T07:46:00Z</cp:lastPrinted>
  <dcterms:created xsi:type="dcterms:W3CDTF">2019-04-05T12:26:00Z</dcterms:created>
  <dcterms:modified xsi:type="dcterms:W3CDTF">2019-04-05T12:43:00Z</dcterms:modified>
</cp:coreProperties>
</file>